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Cover</w:t>
      </w:r>
      <w:r>
        <w:t xml:space="preserve"> </w:t>
      </w:r>
      <w:r>
        <w:t xml:space="preserve">Letter</w:t>
      </w:r>
      <w:r>
        <w:t xml:space="preserve"> </w:t>
      </w:r>
      <w:r>
        <w:t xml:space="preserve">-</w:t>
      </w:r>
      <w:r>
        <w:t xml:space="preserve"> </w:t>
      </w:r>
      <w:r>
        <w:t xml:space="preserve">Los</w:t>
      </w:r>
      <w:r>
        <w:t xml:space="preserve"> </w:t>
      </w:r>
      <w:r>
        <w:t xml:space="preserve">Angeles</w:t>
      </w:r>
    </w:p>
    <w:bookmarkStart w:id="25" w:name="X7facf635758dbb0c09d9970229852222e77f862"/>
    <w:p>
      <w:pPr>
        <w:pStyle w:val="Heading1"/>
      </w:pPr>
      <w:r>
        <w:t xml:space="preserve">Cover Letter for Mathematician Position in the United States Los Angeles</w:t>
      </w:r>
    </w:p>
    <w:p>
      <w:pPr>
        <w:pStyle w:val="FirstParagraph"/>
      </w:pPr>
      <w:r>
        <w:t xml:space="preserve">Dear [Hiring Manager's Name or "Selection Committee"],</w:t>
      </w:r>
    </w:p>
    <w:p>
      <w:pPr>
        <w:pStyle w:val="BodyText"/>
      </w:pPr>
      <w:r>
        <w:t xml:space="preserve">I am writing to express my enthusiastic interest in the Mathematician position at [Company/Institution Name] in the United States Los Angeles. As a dedicated and innovative mathematician with a proven track record of solving complex problems and advancing mathematical research, I am eager to contribute my expertise to an organization that values intellectual curiosity, analytical rigor, and the transformative power of mathematics in shaping modern society.</w:t>
      </w:r>
    </w:p>
    <w:p>
      <w:pPr>
        <w:pStyle w:val="BodyText"/>
      </w:pPr>
      <w:r>
        <w:t xml:space="preserve">Throughout my academic and professional journey, I have cultivated a deep passion for mathematics as both a theoretical discipline and a practical tool for addressing real-world challenges. My background in [Your Field of Study, e.g., Applied Mathematics, Pure Mathematics, or Computational Mathematics] has equipped me with the skills to tackle intricate problems through mathematical modeling, algorithm design, and data-driven analysis. I am particularly drawn to the dynamic environment of Los Angeles, where the convergence of technology, finance, and academia creates an unparalleled opportunity to apply mathematical innovation in diverse industries.</w:t>
      </w:r>
    </w:p>
    <w:bookmarkStart w:id="20" w:name="X4313a11a6fe8b80bb5311c3bb48e04858d69f70"/>
    <w:p>
      <w:pPr>
        <w:pStyle w:val="Heading2"/>
      </w:pPr>
      <w:r>
        <w:t xml:space="preserve">Academic Foundations and Research Expertise</w:t>
      </w:r>
    </w:p>
    <w:p>
      <w:pPr>
        <w:pStyle w:val="FirstParagraph"/>
      </w:pPr>
      <w:r>
        <w:t xml:space="preserve">My academic journey began with a [Bachelor’s/Master’s/PhD] in Mathematics from [University Name], where I developed a strong foundation in core mathematical principles, including calculus, linear algebra, and differential equations. During my studies, I specialized in [Your Specialization, e.g., Algebraic Geometry or Financial Mathematics], which allowed me to engage with advanced topics and contribute to research projects that explored the intersection of mathematics and its applications.</w:t>
      </w:r>
    </w:p>
    <w:p>
      <w:pPr>
        <w:pStyle w:val="BodyText"/>
      </w:pPr>
      <w:r>
        <w:t xml:space="preserve">As a graduate student at [University Name], I conducted independent research on [Specific Research Topic, e.g., "Optimization Algorithms for Machine Learning"], which was published in [Journal Name] and presented at the [Conference Name]. This work not only deepened my understanding of mathematical theory but also honed my ability to communicate complex ideas clearly and collaborate effectively with interdisciplinary teams. My commitment to pushing the boundaries of mathematical knowledge is reflected in my contributions to [Specific Project or Publication], where I developed novel approaches to [Specific Problem, e.g., "predicting stock market trends using stochastic processes"].</w:t>
      </w:r>
    </w:p>
    <w:bookmarkEnd w:id="20"/>
    <w:bookmarkStart w:id="21" w:name="Xb05036eda27883b5035f2a55febd96346ab6430"/>
    <w:p>
      <w:pPr>
        <w:pStyle w:val="Heading2"/>
      </w:pPr>
      <w:r>
        <w:t xml:space="preserve">Professional Experience and Practical Applications</w:t>
      </w:r>
    </w:p>
    <w:p>
      <w:pPr>
        <w:pStyle w:val="FirstParagraph"/>
      </w:pPr>
      <w:r>
        <w:t xml:space="preserve">My professional experience has further solidified my ability to apply mathematical principles in real-world contexts. As a [Your Job Title] at [Company/Institution Name], I was responsible for [Key Responsibilities, e.g., "designing algorithms to improve data processing efficiency" or "analyzing large datasets to identify patterns that inform business decisions"]. This role required me to balance theoretical exploration with practical implementation, ensuring that mathematical solutions were both elegant and actionable.</w:t>
      </w:r>
    </w:p>
    <w:p>
      <w:pPr>
        <w:pStyle w:val="BodyText"/>
      </w:pPr>
      <w:r>
        <w:t xml:space="preserve">One of my most rewarding projects involved [Describe a Specific Project, e.g., "collaborating with a team of engineers to develop predictive models for renewable energy systems"]. By integrating principles from probability theory and numerical analysis, we were able to create a framework that significantly enhanced the accuracy of energy forecasts. This experience underscored the importance of mathematics in addressing global challenges and reinforced my belief in its potential to drive innovation.</w:t>
      </w:r>
    </w:p>
    <w:bookmarkEnd w:id="21"/>
    <w:bookmarkStart w:id="22" w:name="X9e50e1d8b8eba9aef3a7cb115fa30de5485c553"/>
    <w:p>
      <w:pPr>
        <w:pStyle w:val="Heading2"/>
      </w:pPr>
      <w:r>
        <w:t xml:space="preserve">Why Los Angeles? A Hub for Mathematical Innovation</w:t>
      </w:r>
    </w:p>
    <w:p>
      <w:pPr>
        <w:pStyle w:val="FirstParagraph"/>
      </w:pPr>
      <w:r>
        <w:t xml:space="preserve">The United States Los Angeles offers a unique ecosystem where mathematics can thrive and impact multiple sectors. From the tech startups on Silicon Beach to the research institutions like [University Name] and [Institution Name], LA is a city that values creativity, collaboration, and forward-thinking. I am particularly inspired by the work of organizations such as [Local Organization or Company Name], which leverage mathematical insights to solve pressing issues in areas like sustainability, healthcare, and urban planning.</w:t>
      </w:r>
    </w:p>
    <w:p>
      <w:pPr>
        <w:pStyle w:val="BodyText"/>
      </w:pPr>
      <w:r>
        <w:t xml:space="preserve">I am eager to contribute my skills to an organization that shares this vision. Whether it is through advancing mathematical research, mentoring the next generation of problem-solvers, or collaborating on projects that harness data science for societal benefit, I am committed to making a meaningful impact in Los Angeles. The city’s diverse cultural landscape and entrepreneurial spirit provide the perfect backdrop for mathematical exploration and growth.</w:t>
      </w:r>
    </w:p>
    <w:bookmarkEnd w:id="22"/>
    <w:bookmarkStart w:id="23" w:name="X1afa7f32c3a12a110dc0efbd98069ab135d3488"/>
    <w:p>
      <w:pPr>
        <w:pStyle w:val="Heading2"/>
      </w:pPr>
      <w:r>
        <w:t xml:space="preserve">A Collaborative Mindset and Strong Communication Skills</w:t>
      </w:r>
    </w:p>
    <w:p>
      <w:pPr>
        <w:pStyle w:val="FirstParagraph"/>
      </w:pPr>
      <w:r>
        <w:t xml:space="preserve">As a mathematician, I understand that the most effective solutions arise from collaboration. Throughout my career, I have worked closely with professionals across disciplines, including computer scientists, engineers, and economists. My ability to translate complex mathematical concepts into accessible language has allowed me to bridge gaps between technical and non-technical stakeholders. For example, during my time at [Company/Institution Name], I led workshops that introduced key mathematical principles to teams with varying levels of expertise, fostering a culture of shared learning and innovation.</w:t>
      </w:r>
    </w:p>
    <w:p>
      <w:pPr>
        <w:pStyle w:val="BodyText"/>
      </w:pPr>
      <w:r>
        <w:t xml:space="preserve">Additionally, I have been actively involved in the Los Angeles mathematics community. As a member of [Mathematical Society or Organization Name], I have participated in events such as [Specific Event or Conference], which provided opportunities to network with fellow mathematicians and stay abreast of emerging trends. These experiences have reinforced my belief in the importance of building connections within the mathematical community to drive progress.</w:t>
      </w:r>
    </w:p>
    <w:bookmarkEnd w:id="23"/>
    <w:bookmarkStart w:id="24" w:name="conclusion"/>
    <w:p>
      <w:pPr>
        <w:pStyle w:val="Heading2"/>
      </w:pPr>
      <w:r>
        <w:t xml:space="preserve">Conclusion</w:t>
      </w:r>
    </w:p>
    <w:p>
      <w:pPr>
        <w:pStyle w:val="FirstParagraph"/>
      </w:pPr>
      <w:r>
        <w:t xml:space="preserve">In summary, my academic background, professional experience, and passion for mathematics align seamlessly with the goals of [Company/Institution Name]. I am confident that my skills in analytical problem-solving, research innovation, and collaborative teamwork will enable me to contribute meaningfully to your organization. The United States Los Angeles represents an exciting frontier for mathematical exploration, and I am eager to play a role in shaping its future.</w:t>
      </w:r>
    </w:p>
    <w:p>
      <w:pPr>
        <w:pStyle w:val="BodyText"/>
      </w:pPr>
      <w:r>
        <w:t xml:space="preserve">Thank you for considering my application. I would be honored to discuss how my qualifications align with the needs of your team. Please feel free to contact me at [Your Phone Number] or [Your Email Address] at your earliest convenience. I look forward to the opportunity to contribute to the vibrant mathematical landscape of Los Angele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Cover Letter - Los Angeles</dc:title>
  <dc:creator/>
  <dc:language>en</dc:language>
  <cp:keywords/>
  <dcterms:created xsi:type="dcterms:W3CDTF">2026-07-24T11:22:14Z</dcterms:created>
  <dcterms:modified xsi:type="dcterms:W3CDTF">2026-07-24T11:22:14Z</dcterms:modified>
</cp:coreProperties>
</file>

<file path=docProps/custom.xml><?xml version="1.0" encoding="utf-8"?>
<Properties xmlns="http://schemas.openxmlformats.org/officeDocument/2006/custom-properties" xmlns:vt="http://schemas.openxmlformats.org/officeDocument/2006/docPropsVTypes"/>
</file>